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AEFB6" w14:textId="77777777" w:rsidR="00693306" w:rsidRPr="006D6247" w:rsidRDefault="00693306" w:rsidP="006933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Use an online video platform such as Loom, YouTube, or Vimeo to upload your completed video. Ensure that others can access and view your linked video prior to submission. </w:t>
      </w:r>
    </w:p>
    <w:p w14:paraId="5D6ADFD9" w14:textId="77777777" w:rsidR="00693306" w:rsidRPr="006D6247" w:rsidRDefault="00693306" w:rsidP="006933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Support the assignment with a minimum of three scholarly resources.</w:t>
      </w:r>
    </w:p>
    <w:p w14:paraId="681A73A7" w14:textId="77777777" w:rsidR="00693306" w:rsidRPr="006D6247" w:rsidRDefault="00693306" w:rsidP="006933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Submit the visual and link to the video.</w:t>
      </w:r>
    </w:p>
    <w:p w14:paraId="59D3B61E" w14:textId="77777777" w:rsidR="00693306" w:rsidRPr="006D6247" w:rsidRDefault="00693306" w:rsidP="006933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While APA format </w:t>
      </w:r>
      <w:proofErr w:type="gramStart"/>
      <w:r w:rsidRPr="006D6247">
        <w:rPr>
          <w:rFonts w:eastAsia="Times New Roman"/>
          <w:color w:val="414141"/>
          <w:spacing w:val="2"/>
        </w:rPr>
        <w:t>is not required</w:t>
      </w:r>
      <w:proofErr w:type="gramEnd"/>
      <w:r w:rsidRPr="006D6247">
        <w:rPr>
          <w:rFonts w:eastAsia="Times New Roman"/>
          <w:color w:val="414141"/>
          <w:spacing w:val="2"/>
        </w:rPr>
        <w:t xml:space="preserve"> for the body of this assignment, solid academic writing is expected, and in-text citations and references should be presented using APA documentation guidelines, which can be found in the APA Style Guide, located in the Student Success enter.</w:t>
      </w:r>
    </w:p>
    <w:p w14:paraId="29FE7EAE" w14:textId="77777777" w:rsidR="00693306" w:rsidRPr="006D6247" w:rsidRDefault="00693306" w:rsidP="006933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234EB4A0" w14:textId="77777777" w:rsidR="00693306" w:rsidRPr="006D6247" w:rsidRDefault="00693306" w:rsidP="00693306">
      <w:pPr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 xml:space="preserve">You </w:t>
      </w:r>
      <w:proofErr w:type="gramStart"/>
      <w:r w:rsidRPr="006D6247">
        <w:rPr>
          <w:rFonts w:eastAsia="Times New Roman"/>
          <w:color w:val="414141"/>
          <w:spacing w:val="2"/>
        </w:rPr>
        <w:t>are required</w:t>
      </w:r>
      <w:proofErr w:type="gramEnd"/>
      <w:r w:rsidRPr="006D6247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6D6247">
        <w:rPr>
          <w:rFonts w:eastAsia="Times New Roman"/>
          <w:color w:val="414141"/>
          <w:spacing w:val="2"/>
        </w:rPr>
        <w:t>LopesWrite</w:t>
      </w:r>
      <w:proofErr w:type="spellEnd"/>
      <w:r w:rsidRPr="006D6247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6D6247">
        <w:rPr>
          <w:rFonts w:eastAsia="Times New Roman"/>
          <w:color w:val="414141"/>
          <w:spacing w:val="2"/>
        </w:rPr>
        <w:t>LopesWrite</w:t>
      </w:r>
      <w:proofErr w:type="spellEnd"/>
      <w:r w:rsidRPr="006D6247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6D6247">
        <w:rPr>
          <w:rFonts w:eastAsia="Times New Roman"/>
          <w:color w:val="414141"/>
          <w:spacing w:val="2"/>
        </w:rPr>
        <w:t>is located in</w:t>
      </w:r>
      <w:proofErr w:type="gramEnd"/>
      <w:r w:rsidRPr="006D6247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567311B9" w14:textId="77777777" w:rsidR="00A631FF" w:rsidRPr="00A47374" w:rsidRDefault="00A631FF" w:rsidP="00A631FF"/>
    <w:p w14:paraId="19593D4A" w14:textId="30B82EB0" w:rsidR="000462D3" w:rsidRPr="006D6247" w:rsidRDefault="000462D3" w:rsidP="000462D3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6D6247">
        <w:rPr>
          <w:rFonts w:eastAsia="Times New Roman"/>
          <w:color w:val="414141"/>
          <w:spacing w:val="2"/>
        </w:rPr>
        <w:t>. </w:t>
      </w:r>
    </w:p>
    <w:p w14:paraId="325D97B3" w14:textId="7231A3AD" w:rsidR="00E8366A" w:rsidRPr="006D6247" w:rsidRDefault="00E8366A" w:rsidP="00E8366A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</w:p>
    <w:p w14:paraId="7D622093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21AC"/>
    <w:multiLevelType w:val="multilevel"/>
    <w:tmpl w:val="D3723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A4C66"/>
    <w:multiLevelType w:val="multilevel"/>
    <w:tmpl w:val="47C2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9E0668"/>
    <w:multiLevelType w:val="multilevel"/>
    <w:tmpl w:val="F5F09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74C3C9A"/>
    <w:multiLevelType w:val="multilevel"/>
    <w:tmpl w:val="38BE3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6E8233C"/>
    <w:multiLevelType w:val="multilevel"/>
    <w:tmpl w:val="B6567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YxNjQ1sDC3MDNW0lEKTi0uzszPAykwrAUAbOa4UywAAAA="/>
  </w:docVars>
  <w:rsids>
    <w:rsidRoot w:val="00E8565D"/>
    <w:rsid w:val="000462D3"/>
    <w:rsid w:val="003276F6"/>
    <w:rsid w:val="003F62CC"/>
    <w:rsid w:val="004B2ACE"/>
    <w:rsid w:val="00614A80"/>
    <w:rsid w:val="00693306"/>
    <w:rsid w:val="0070524B"/>
    <w:rsid w:val="00964E27"/>
    <w:rsid w:val="009A396A"/>
    <w:rsid w:val="00A631FF"/>
    <w:rsid w:val="00B94BAB"/>
    <w:rsid w:val="00E8366A"/>
    <w:rsid w:val="00E8565D"/>
    <w:rsid w:val="00F32BD5"/>
    <w:rsid w:val="00F9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A80E"/>
  <w15:chartTrackingRefBased/>
  <w15:docId w15:val="{2C33C324-0518-4534-ABCD-63C3139E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2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09T23:34:00Z</dcterms:created>
  <dcterms:modified xsi:type="dcterms:W3CDTF">2021-11-09T23:34:00Z</dcterms:modified>
</cp:coreProperties>
</file>